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7717D" w:rsidR="00AA7548" w:rsidP="00C7717D" w:rsidRDefault="00C7717D" w14:paraId="1EFADD67" w14:textId="744C87FD">
      <w:pPr>
        <w:jc w:val="center"/>
        <w:rPr>
          <w:b/>
          <w:bCs/>
          <w:sz w:val="32"/>
          <w:szCs w:val="32"/>
        </w:rPr>
      </w:pPr>
      <w:proofErr w:type="spellStart"/>
      <w:r w:rsidRPr="00C7717D">
        <w:rPr>
          <w:b/>
          <w:bCs/>
          <w:sz w:val="32"/>
          <w:szCs w:val="32"/>
        </w:rPr>
        <w:t>DinoHunter</w:t>
      </w:r>
      <w:proofErr w:type="spellEnd"/>
      <w:r w:rsidRPr="00C7717D">
        <w:rPr>
          <w:b/>
          <w:bCs/>
          <w:sz w:val="32"/>
          <w:szCs w:val="32"/>
        </w:rPr>
        <w:t xml:space="preserve"> Game</w:t>
      </w:r>
    </w:p>
    <w:p w:rsidR="00C7717D" w:rsidP="00C7717D" w:rsidRDefault="00C7717D" w14:paraId="3709DC50" w14:textId="41ADB291">
      <w:pPr>
        <w:jc w:val="center"/>
        <w:rPr>
          <w:b/>
          <w:bCs/>
          <w:sz w:val="32"/>
          <w:szCs w:val="32"/>
        </w:rPr>
      </w:pPr>
      <w:r w:rsidRPr="00C7717D">
        <w:rPr>
          <w:b/>
          <w:bCs/>
          <w:sz w:val="32"/>
          <w:szCs w:val="32"/>
        </w:rPr>
        <w:t>Technique Callout Sheet</w:t>
      </w:r>
    </w:p>
    <w:p w:rsidR="00042A17" w:rsidP="00C7717D" w:rsidRDefault="00042A17" w14:paraId="3FA84569" w14:textId="77777777">
      <w:pPr>
        <w:jc w:val="center"/>
        <w:rPr>
          <w:b/>
          <w:bCs/>
          <w:sz w:val="32"/>
          <w:szCs w:val="32"/>
        </w:rPr>
      </w:pPr>
      <w:bookmarkStart w:name="_GoBack" w:id="0"/>
      <w:bookmarkEnd w:id="0"/>
    </w:p>
    <w:p w:rsidR="00C7717D" w:rsidP="00C7717D" w:rsidRDefault="00C7717D" w14:paraId="091C14AF" w14:textId="0B0099ED">
      <w:pPr>
        <w:rPr>
          <w:b/>
          <w:bCs/>
          <w:sz w:val="24"/>
          <w:szCs w:val="24"/>
        </w:rPr>
      </w:pPr>
      <w:r w:rsidRPr="00C7717D">
        <w:rPr>
          <w:b/>
          <w:bCs/>
          <w:sz w:val="24"/>
          <w:szCs w:val="24"/>
        </w:rPr>
        <w:t>Captain</w:t>
      </w:r>
      <w:r>
        <w:rPr>
          <w:b/>
          <w:bCs/>
          <w:sz w:val="24"/>
          <w:szCs w:val="24"/>
        </w:rPr>
        <w:t xml:space="preserve"> Matthew Gurrister</w:t>
      </w:r>
    </w:p>
    <w:p w:rsidR="00C7717D" w:rsidP="00C7717D" w:rsidRDefault="00C7717D" w14:paraId="311DDD6F" w14:textId="321AE8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ptain Steven Gore</w:t>
      </w:r>
    </w:p>
    <w:p w:rsidR="00C7717D" w:rsidP="00C7717D" w:rsidRDefault="00C7717D" w14:paraId="4D652794" w14:textId="251C129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unnery Sergeant John Lytle</w:t>
      </w:r>
    </w:p>
    <w:p w:rsidR="00C7717D" w:rsidP="00C7717D" w:rsidRDefault="00C7717D" w14:paraId="4103308F" w14:textId="326AACC6">
      <w:pPr>
        <w:rPr>
          <w:b/>
          <w:bCs/>
          <w:sz w:val="24"/>
          <w:szCs w:val="24"/>
        </w:rPr>
      </w:pPr>
    </w:p>
    <w:p w:rsidRPr="00C7717D" w:rsidR="00C7717D" w:rsidP="00C7717D" w:rsidRDefault="00C7717D" w14:paraId="41730511" w14:textId="64611DDC">
      <w:pPr>
        <w:pStyle w:val="ListParagraph"/>
        <w:numPr>
          <w:ilvl w:val="0"/>
          <w:numId w:val="1"/>
        </w:numPr>
        <w:rPr>
          <w:b/>
          <w:bCs/>
        </w:rPr>
      </w:pPr>
      <w:r>
        <w:t>Basic Object Functionality</w:t>
      </w:r>
    </w:p>
    <w:p w:rsidRPr="00720F9A" w:rsidR="00C7717D" w:rsidP="00720F9A" w:rsidRDefault="002F0335" w14:paraId="7CC36E64" w14:textId="3400E5BD">
      <w:pPr>
        <w:pStyle w:val="ListParagraph"/>
        <w:numPr>
          <w:ilvl w:val="0"/>
          <w:numId w:val="5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Collision detection between the player bullet and enemy sprite which will decrement the enemy health and increase the player score [Dino_Hunter.</w:t>
      </w:r>
      <w:proofErr w:type="spellStart"/>
      <w:r w:rsidRPr="55728699" w:rsidR="55728699">
        <w:rPr>
          <w:b w:val="1"/>
          <w:bCs w:val="1"/>
        </w:rPr>
        <w:t>py</w:t>
      </w:r>
      <w:proofErr w:type="spellEnd"/>
      <w:r w:rsidRPr="55728699" w:rsidR="55728699">
        <w:rPr>
          <w:b w:val="1"/>
          <w:bCs w:val="1"/>
        </w:rPr>
        <w:t>, Line 169: Line 232]</w:t>
      </w:r>
    </w:p>
    <w:p w:rsidRPr="00C7717D" w:rsidR="00C7717D" w:rsidP="00C7717D" w:rsidRDefault="00C7717D" w14:paraId="0421A6CC" w14:textId="1A7D4DF6">
      <w:pPr>
        <w:pStyle w:val="ListParagraph"/>
        <w:numPr>
          <w:ilvl w:val="0"/>
          <w:numId w:val="1"/>
        </w:numPr>
        <w:rPr>
          <w:b/>
          <w:bCs/>
        </w:rPr>
      </w:pPr>
      <w:r>
        <w:t>Exception Handling</w:t>
      </w:r>
    </w:p>
    <w:p w:rsidR="00C7717D" w:rsidP="00E064D6" w:rsidRDefault="00042A17" w14:paraId="1BBFD300" w14:textId="50F36F3D">
      <w:pPr>
        <w:pStyle w:val="ListParagraph"/>
        <w:numPr>
          <w:ilvl w:val="0"/>
          <w:numId w:val="5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 xml:space="preserve">Used in the high score.  If high score file does not exist, exit game. [ Main_menu.py: Line </w:t>
      </w:r>
      <w:proofErr w:type="gramStart"/>
      <w:r w:rsidRPr="55728699" w:rsidR="55728699">
        <w:rPr>
          <w:b w:val="1"/>
          <w:bCs w:val="1"/>
        </w:rPr>
        <w:t>46  ]</w:t>
      </w:r>
      <w:proofErr w:type="gramEnd"/>
    </w:p>
    <w:p w:rsidRPr="00C7717D" w:rsidR="00042A17" w:rsidP="00E064D6" w:rsidRDefault="00042A17" w14:paraId="0BE90C06" w14:textId="11CC6497">
      <w:pPr>
        <w:pStyle w:val="ListParagraph"/>
        <w:numPr>
          <w:ilvl w:val="0"/>
          <w:numId w:val="5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 xml:space="preserve">Used to check if user has </w:t>
      </w:r>
      <w:proofErr w:type="spellStart"/>
      <w:r w:rsidRPr="55728699" w:rsidR="55728699">
        <w:rPr>
          <w:b w:val="1"/>
          <w:bCs w:val="1"/>
        </w:rPr>
        <w:t>Pygame</w:t>
      </w:r>
      <w:proofErr w:type="spellEnd"/>
      <w:r w:rsidRPr="55728699" w:rsidR="55728699">
        <w:rPr>
          <w:b w:val="1"/>
          <w:bCs w:val="1"/>
        </w:rPr>
        <w:t xml:space="preserve"> and </w:t>
      </w:r>
      <w:proofErr w:type="spellStart"/>
      <w:r w:rsidRPr="55728699" w:rsidR="55728699">
        <w:rPr>
          <w:b w:val="1"/>
          <w:bCs w:val="1"/>
        </w:rPr>
        <w:t>Thorpy</w:t>
      </w:r>
      <w:proofErr w:type="spellEnd"/>
      <w:r w:rsidRPr="55728699" w:rsidR="55728699">
        <w:rPr>
          <w:b w:val="1"/>
          <w:bCs w:val="1"/>
        </w:rPr>
        <w:t xml:space="preserve"> installed [Setup.</w:t>
      </w:r>
      <w:r w:rsidRPr="55728699" w:rsidR="55728699">
        <w:rPr>
          <w:b w:val="1"/>
          <w:bCs w:val="1"/>
        </w:rPr>
        <w:t>py</w:t>
      </w:r>
      <w:r w:rsidRPr="55728699" w:rsidR="55728699">
        <w:rPr>
          <w:b w:val="1"/>
          <w:bCs w:val="1"/>
        </w:rPr>
        <w:t xml:space="preserve">: Line </w:t>
      </w:r>
      <w:proofErr w:type="gramStart"/>
      <w:r w:rsidRPr="55728699" w:rsidR="55728699">
        <w:rPr>
          <w:b w:val="1"/>
          <w:bCs w:val="1"/>
        </w:rPr>
        <w:t>6 ]</w:t>
      </w:r>
      <w:proofErr w:type="gramEnd"/>
    </w:p>
    <w:p w:rsidRPr="00C7717D" w:rsidR="00C7717D" w:rsidP="00C7717D" w:rsidRDefault="00C7717D" w14:paraId="54249DA0" w14:textId="77777777">
      <w:pPr>
        <w:rPr>
          <w:b/>
          <w:bCs/>
        </w:rPr>
      </w:pPr>
    </w:p>
    <w:p w:rsidRPr="00C7717D" w:rsidR="00C7717D" w:rsidP="00C7717D" w:rsidRDefault="00C7717D" w14:paraId="1946FA1A" w14:textId="13BA790F">
      <w:pPr>
        <w:pStyle w:val="ListParagraph"/>
        <w:numPr>
          <w:ilvl w:val="0"/>
          <w:numId w:val="1"/>
        </w:numPr>
        <w:rPr>
          <w:b/>
          <w:bCs/>
        </w:rPr>
      </w:pPr>
      <w:r>
        <w:t>Basic inheritance</w:t>
      </w:r>
    </w:p>
    <w:p w:rsidRPr="00CA07AB" w:rsidR="00C7717D" w:rsidP="00CA07AB" w:rsidRDefault="00CA07AB" w14:paraId="73C2F483" w14:textId="2D245B34">
      <w:pPr>
        <w:pStyle w:val="ListParagraph"/>
        <w:numPr>
          <w:ilvl w:val="0"/>
          <w:numId w:val="4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We created an entity class with subclasses for the dinosaurs and player with inherited traits from each other such as health, x-axis movement and y-axis movement [Dino_Hunter.py: Line 443]</w:t>
      </w:r>
    </w:p>
    <w:p w:rsidR="55728699" w:rsidP="55728699" w:rsidRDefault="55728699" w14:paraId="5047BCC8" w14:textId="4C4DD977">
      <w:pPr>
        <w:pStyle w:val="Normal"/>
        <w:ind w:left="720"/>
        <w:rPr>
          <w:b w:val="1"/>
          <w:bCs w:val="1"/>
        </w:rPr>
      </w:pPr>
    </w:p>
    <w:p w:rsidRPr="00C7717D" w:rsidR="00C7717D" w:rsidP="00C7717D" w:rsidRDefault="00C7717D" w14:paraId="38926967" w14:textId="034D0715">
      <w:pPr>
        <w:pStyle w:val="ListParagraph"/>
        <w:numPr>
          <w:ilvl w:val="0"/>
          <w:numId w:val="1"/>
        </w:numPr>
        <w:rPr>
          <w:b/>
          <w:bCs/>
        </w:rPr>
      </w:pPr>
      <w:r>
        <w:t>GUI</w:t>
      </w:r>
    </w:p>
    <w:p w:rsidRPr="00CA07AB" w:rsidR="00CA07AB" w:rsidP="00CA07AB" w:rsidRDefault="00CA07AB" w14:paraId="282BCC43" w14:textId="77777777">
      <w:pPr>
        <w:pStyle w:val="ListParagraph"/>
        <w:rPr>
          <w:b/>
          <w:bCs/>
        </w:rPr>
      </w:pPr>
    </w:p>
    <w:p w:rsidR="00C7717D" w:rsidP="00CA07AB" w:rsidRDefault="00720F9A" w14:paraId="76D3E6D2" w14:textId="03451B9F">
      <w:pPr>
        <w:pStyle w:val="ListParagraph"/>
        <w:numPr>
          <w:ilvl w:val="0"/>
          <w:numId w:val="2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Moving background to simulate motion [</w:t>
      </w:r>
      <w:proofErr w:type="spellStart"/>
      <w:r w:rsidRPr="55728699" w:rsidR="55728699">
        <w:rPr>
          <w:b w:val="1"/>
          <w:bCs w:val="1"/>
        </w:rPr>
        <w:t>DIno</w:t>
      </w:r>
      <w:proofErr w:type="spellEnd"/>
      <w:r w:rsidRPr="55728699" w:rsidR="55728699">
        <w:rPr>
          <w:b w:val="1"/>
          <w:bCs w:val="1"/>
        </w:rPr>
        <w:t xml:space="preserve"> Hunter</w:t>
      </w:r>
      <w:r w:rsidRPr="55728699" w:rsidR="55728699">
        <w:rPr>
          <w:b w:val="1"/>
          <w:bCs w:val="1"/>
        </w:rPr>
        <w:t>:</w:t>
      </w:r>
      <w:r w:rsidRPr="55728699" w:rsidR="55728699">
        <w:rPr>
          <w:b w:val="1"/>
          <w:bCs w:val="1"/>
        </w:rPr>
        <w:t xml:space="preserve"> Line 308]</w:t>
      </w:r>
    </w:p>
    <w:p w:rsidRPr="00042A17" w:rsidR="00E064D6" w:rsidP="00042A17" w:rsidRDefault="00720F9A" w14:paraId="0C82DEAF" w14:textId="75E07B6B">
      <w:pPr>
        <w:pStyle w:val="ListParagraph"/>
        <w:numPr>
          <w:ilvl w:val="0"/>
          <w:numId w:val="2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Display for in-game player score, lives remaining tracker and health bar [Dino_Hunter.py: Line 371]</w:t>
      </w:r>
    </w:p>
    <w:p w:rsidRPr="00C7717D" w:rsidR="00C7717D" w:rsidP="00C7717D" w:rsidRDefault="00C7717D" w14:paraId="3D1557BE" w14:textId="77777777">
      <w:pPr>
        <w:rPr>
          <w:b/>
          <w:bCs/>
        </w:rPr>
      </w:pPr>
    </w:p>
    <w:p w:rsidRPr="00C7717D" w:rsidR="00C7717D" w:rsidP="00C7717D" w:rsidRDefault="00C7717D" w14:paraId="0B44093F" w14:textId="26A3F8D5">
      <w:pPr>
        <w:pStyle w:val="ListParagraph"/>
        <w:numPr>
          <w:ilvl w:val="0"/>
          <w:numId w:val="1"/>
        </w:numPr>
        <w:rPr>
          <w:b/>
          <w:bCs/>
        </w:rPr>
      </w:pPr>
      <w:r>
        <w:t>Functional Programming</w:t>
      </w:r>
    </w:p>
    <w:p w:rsidR="00E064D6" w:rsidP="00E064D6" w:rsidRDefault="00E064D6" w14:paraId="0E0BA78D" w14:textId="2FF67886">
      <w:pPr>
        <w:pStyle w:val="ListParagraph"/>
        <w:numPr>
          <w:ilvl w:val="0"/>
          <w:numId w:val="2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Button to add and view player high scores as well as start and quit [Main_Menu.py]</w:t>
      </w:r>
    </w:p>
    <w:p w:rsidR="00C7717D" w:rsidP="00E064D6" w:rsidRDefault="00E064D6" w14:paraId="7B8DC6E3" w14:textId="5C4CEC43">
      <w:pPr>
        <w:pStyle w:val="ListParagraph"/>
        <w:numPr>
          <w:ilvl w:val="0"/>
          <w:numId w:val="2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X- bound fixed camera; applies an offset to every sprite that moved [Dino_Hunter.py: Line 82]</w:t>
      </w:r>
    </w:p>
    <w:p w:rsidR="55728699" w:rsidP="55728699" w:rsidRDefault="55728699" w14:paraId="1492C5B7" w14:textId="5EB6FC07">
      <w:pPr>
        <w:pStyle w:val="ListParagraph"/>
        <w:numPr>
          <w:ilvl w:val="0"/>
          <w:numId w:val="2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Lambda function to ensure objects at the bottom of the screen appeared in front of objects at the top [Utilities.py: Line 70]</w:t>
      </w:r>
    </w:p>
    <w:p w:rsidR="55728699" w:rsidP="55728699" w:rsidRDefault="55728699" w14:paraId="15057C08" w14:textId="77DA36B7">
      <w:pPr>
        <w:pStyle w:val="Normal"/>
        <w:ind w:left="720"/>
        <w:rPr>
          <w:b w:val="1"/>
          <w:bCs w:val="1"/>
        </w:rPr>
      </w:pPr>
    </w:p>
    <w:p w:rsidRPr="00C7717D" w:rsidR="00C7717D" w:rsidP="00C7717D" w:rsidRDefault="00C7717D" w14:paraId="1A84284D" w14:textId="485B74B0">
      <w:pPr>
        <w:pStyle w:val="ListParagraph"/>
        <w:numPr>
          <w:ilvl w:val="0"/>
          <w:numId w:val="1"/>
        </w:numPr>
        <w:rPr>
          <w:b/>
          <w:bCs/>
        </w:rPr>
      </w:pPr>
      <w:r>
        <w:t>Unit Tests</w:t>
      </w:r>
    </w:p>
    <w:p w:rsidRPr="00C7717D" w:rsidR="00C7717D" w:rsidP="00E064D6" w:rsidRDefault="00042A17" w14:paraId="293EA4E4" w14:textId="6318CA21">
      <w:pPr>
        <w:pStyle w:val="ListParagraph"/>
        <w:numPr>
          <w:ilvl w:val="0"/>
          <w:numId w:val="2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Used to make sure the user has the correct screen size [TestEntities.py, DinoHunterTest.py]</w:t>
      </w:r>
    </w:p>
    <w:p w:rsidRPr="00C7717D" w:rsidR="00C7717D" w:rsidP="00C7717D" w:rsidRDefault="00C7717D" w14:paraId="77984FE9" w14:textId="77777777">
      <w:pPr>
        <w:rPr>
          <w:b/>
          <w:bCs/>
        </w:rPr>
      </w:pPr>
    </w:p>
    <w:p w:rsidRPr="00C7717D" w:rsidR="00C7717D" w:rsidP="00C7717D" w:rsidRDefault="00C7717D" w14:paraId="66F21900" w14:textId="375C9387">
      <w:pPr>
        <w:pStyle w:val="ListParagraph"/>
        <w:numPr>
          <w:ilvl w:val="0"/>
          <w:numId w:val="1"/>
        </w:numPr>
        <w:rPr>
          <w:b/>
          <w:bCs/>
        </w:rPr>
      </w:pPr>
      <w:r>
        <w:t>Framework or Library</w:t>
      </w:r>
    </w:p>
    <w:p w:rsidR="00C7717D" w:rsidP="002F0335" w:rsidRDefault="002F0335" w14:paraId="75947BBB" w14:textId="04494FDB">
      <w:pPr>
        <w:pStyle w:val="ListParagraph"/>
        <w:numPr>
          <w:ilvl w:val="0"/>
          <w:numId w:val="2"/>
        </w:numPr>
        <w:rPr>
          <w:b w:val="1"/>
          <w:bCs w:val="1"/>
        </w:rPr>
      </w:pPr>
      <w:proofErr w:type="spellStart"/>
      <w:r w:rsidRPr="55728699" w:rsidR="55728699">
        <w:rPr>
          <w:b w:val="1"/>
          <w:bCs w:val="1"/>
        </w:rPr>
        <w:t>Pygames</w:t>
      </w:r>
      <w:proofErr w:type="spellEnd"/>
      <w:r w:rsidRPr="55728699" w:rsidR="55728699">
        <w:rPr>
          <w:b w:val="1"/>
          <w:bCs w:val="1"/>
        </w:rPr>
        <w:t xml:space="preserve"> [Dino_Hunter.py: Line 13]</w:t>
      </w:r>
    </w:p>
    <w:p w:rsidRPr="002F0335" w:rsidR="00E064D6" w:rsidP="002F0335" w:rsidRDefault="00E064D6" w14:paraId="23472062" w14:textId="7CBC4775">
      <w:pPr>
        <w:pStyle w:val="ListParagraph"/>
        <w:numPr>
          <w:ilvl w:val="0"/>
          <w:numId w:val="2"/>
        </w:numPr>
        <w:rPr>
          <w:b w:val="1"/>
          <w:bCs w:val="1"/>
        </w:rPr>
      </w:pPr>
      <w:proofErr w:type="spellStart"/>
      <w:r w:rsidRPr="55728699" w:rsidR="55728699">
        <w:rPr>
          <w:b w:val="1"/>
          <w:bCs w:val="1"/>
        </w:rPr>
        <w:t>ThorPy</w:t>
      </w:r>
      <w:proofErr w:type="spellEnd"/>
      <w:r w:rsidRPr="55728699" w:rsidR="55728699">
        <w:rPr>
          <w:b w:val="1"/>
          <w:bCs w:val="1"/>
        </w:rPr>
        <w:t xml:space="preserve"> [Main_Menu.py: Line 2]</w:t>
      </w:r>
    </w:p>
    <w:p w:rsidR="55728699" w:rsidP="55728699" w:rsidRDefault="55728699" w14:paraId="5932E3A3" w14:textId="2383A2D4">
      <w:pPr>
        <w:pStyle w:val="Normal"/>
        <w:ind w:left="720"/>
        <w:rPr>
          <w:b w:val="1"/>
          <w:bCs w:val="1"/>
        </w:rPr>
      </w:pPr>
    </w:p>
    <w:p w:rsidRPr="00E064D6" w:rsidR="00C7717D" w:rsidP="00C7717D" w:rsidRDefault="00C7717D" w14:paraId="122489F3" w14:textId="50FBD76C">
      <w:pPr>
        <w:pStyle w:val="ListParagraph"/>
        <w:numPr>
          <w:ilvl w:val="0"/>
          <w:numId w:val="1"/>
        </w:numPr>
        <w:rPr>
          <w:b/>
          <w:bCs/>
        </w:rPr>
      </w:pPr>
      <w:r>
        <w:t>Two or more data structures</w:t>
      </w:r>
    </w:p>
    <w:p w:rsidRPr="00A339FB" w:rsidR="00E064D6" w:rsidP="00E064D6" w:rsidRDefault="00E064D6" w14:paraId="6884233F" w14:textId="3446F893">
      <w:pPr>
        <w:pStyle w:val="ListParagraph"/>
        <w:numPr>
          <w:ilvl w:val="0"/>
          <w:numId w:val="2"/>
        </w:numPr>
        <w:rPr>
          <w:b w:val="1"/>
          <w:bCs w:val="1"/>
        </w:rPr>
      </w:pPr>
      <w:r w:rsidRPr="55728699" w:rsidR="55728699">
        <w:rPr>
          <w:b w:val="1"/>
          <w:bCs w:val="1"/>
        </w:rPr>
        <w:t>Created a queue for enemy dinosaurs to be displayed [Dino_Hunter.py: Line 90, Line 99]</w:t>
      </w:r>
    </w:p>
    <w:sectPr w:rsidRPr="00A339FB" w:rsidR="00E064D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13F83"/>
    <w:multiLevelType w:val="hybridMultilevel"/>
    <w:tmpl w:val="1910E17E"/>
    <w:lvl w:ilvl="0" w:tplc="E772906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8479B"/>
    <w:multiLevelType w:val="hybridMultilevel"/>
    <w:tmpl w:val="111EF90E"/>
    <w:lvl w:ilvl="0" w:tplc="9CC81C46">
      <w:start w:val="1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66D017F4"/>
    <w:multiLevelType w:val="hybridMultilevel"/>
    <w:tmpl w:val="029C7D76"/>
    <w:lvl w:ilvl="0" w:tplc="621C609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4081D7D"/>
    <w:multiLevelType w:val="hybridMultilevel"/>
    <w:tmpl w:val="7EECB68A"/>
    <w:lvl w:ilvl="0" w:tplc="8B34E6C4">
      <w:start w:val="1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7ED80884"/>
    <w:multiLevelType w:val="hybridMultilevel"/>
    <w:tmpl w:val="668A141C"/>
    <w:lvl w:ilvl="0" w:tplc="057225EE">
      <w:start w:val="1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UzMTM0NjQwMzJQ0lEKTi0uzszPAykwrAUAE8rDkywAAAA="/>
  </w:docVars>
  <w:rsids>
    <w:rsidRoot w:val="00C7717D"/>
    <w:rsid w:val="00042A17"/>
    <w:rsid w:val="002F0335"/>
    <w:rsid w:val="0037298C"/>
    <w:rsid w:val="004E3EF3"/>
    <w:rsid w:val="00720F9A"/>
    <w:rsid w:val="00A339FB"/>
    <w:rsid w:val="00AA7548"/>
    <w:rsid w:val="00C7717D"/>
    <w:rsid w:val="00CA07AB"/>
    <w:rsid w:val="00E064D6"/>
    <w:rsid w:val="55728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E677C"/>
  <w15:chartTrackingRefBased/>
  <w15:docId w15:val="{357E3B06-58C1-4792-9DCF-C1FE13556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7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tthew Gurrister</dc:creator>
  <keywords/>
  <dc:description/>
  <lastModifiedBy>Gore, Steven (Steve) (Capt)</lastModifiedBy>
  <revision>6</revision>
  <dcterms:created xsi:type="dcterms:W3CDTF">2020-03-17T02:27:00.0000000Z</dcterms:created>
  <dcterms:modified xsi:type="dcterms:W3CDTF">2020-03-17T17:09:02.4140032Z</dcterms:modified>
</coreProperties>
</file>